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74F06" w14:textId="6AA9B869" w:rsidR="00962C6E" w:rsidRPr="00194325" w:rsidRDefault="00194325" w:rsidP="006D57F5">
            <w:pPr>
              <w:rPr>
                <w:b/>
                <w:color w:val="FF0000"/>
              </w:rPr>
            </w:pPr>
            <w:r w:rsidRPr="00194325">
              <w:rPr>
                <w:b/>
              </w:rPr>
              <w:t>PR_00178692</w:t>
            </w:r>
          </w:p>
        </w:tc>
      </w:tr>
      <w:tr w:rsidR="00962C6E" w14:paraId="43AA48AB" w14:textId="77777777" w:rsidTr="00B55C3C">
        <w:trPr>
          <w:trHeight w:hRule="exact" w:val="58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712021C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  <w:p w14:paraId="302B212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1E6A0D3D" w14:textId="77777777" w:rsidR="00600E71" w:rsidRDefault="00600E71" w:rsidP="006D57F5">
            <w:pPr>
              <w:pStyle w:val="TableParagraph"/>
              <w:spacing w:before="35"/>
              <w:ind w:left="23"/>
              <w:rPr>
                <w:rFonts w:ascii="Calibri"/>
                <w:spacing w:val="-1"/>
                <w:sz w:val="24"/>
              </w:rPr>
            </w:pPr>
          </w:p>
          <w:p w14:paraId="24D011E9" w14:textId="01A47D5D" w:rsidR="00600E71" w:rsidRDefault="00600E71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E558" w14:textId="13710695" w:rsidR="00962C6E" w:rsidRPr="007815F4" w:rsidRDefault="00600E71" w:rsidP="006D57F5">
            <w:pPr>
              <w:rPr>
                <w:color w:val="FF0000"/>
                <w:sz w:val="20"/>
                <w:szCs w:val="20"/>
              </w:rPr>
            </w:pPr>
            <w:r w:rsidRPr="00747C8E">
              <w:rPr>
                <w:sz w:val="20"/>
                <w:szCs w:val="20"/>
              </w:rPr>
              <w:t>Construction of 3</w:t>
            </w:r>
            <w:r w:rsidR="006D61E0">
              <w:rPr>
                <w:sz w:val="20"/>
                <w:szCs w:val="20"/>
              </w:rPr>
              <w:t>3</w:t>
            </w:r>
            <w:r w:rsidR="00747C8E" w:rsidRPr="00747C8E">
              <w:rPr>
                <w:sz w:val="20"/>
                <w:szCs w:val="20"/>
              </w:rPr>
              <w:t xml:space="preserve"> </w:t>
            </w:r>
            <w:r w:rsidRPr="00747C8E">
              <w:rPr>
                <w:sz w:val="20"/>
                <w:szCs w:val="20"/>
              </w:rPr>
              <w:t xml:space="preserve">houses in Samegrelo-Zemo Svaneti, </w:t>
            </w:r>
            <w:r w:rsidR="00747C8E" w:rsidRPr="00747C8E">
              <w:rPr>
                <w:sz w:val="20"/>
                <w:szCs w:val="20"/>
              </w:rPr>
              <w:t>Imereti, Guria</w:t>
            </w:r>
            <w:r w:rsidR="006D61E0">
              <w:rPr>
                <w:sz w:val="20"/>
                <w:szCs w:val="20"/>
              </w:rPr>
              <w:t xml:space="preserve"> and </w:t>
            </w:r>
            <w:r w:rsidR="006D61E0" w:rsidRPr="00747C8E">
              <w:rPr>
                <w:sz w:val="20"/>
                <w:szCs w:val="20"/>
              </w:rPr>
              <w:t>Racha</w:t>
            </w:r>
            <w:r w:rsidR="00747C8E" w:rsidRPr="00747C8E">
              <w:rPr>
                <w:sz w:val="20"/>
                <w:szCs w:val="20"/>
              </w:rPr>
              <w:t xml:space="preserve">-Lechkhumi </w:t>
            </w:r>
            <w:r w:rsidR="006D61E0">
              <w:rPr>
                <w:sz w:val="20"/>
                <w:szCs w:val="20"/>
              </w:rPr>
              <w:t>regions</w:t>
            </w:r>
          </w:p>
        </w:tc>
      </w:tr>
      <w:tr w:rsidR="00962C6E" w14:paraId="35350F4E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ssuing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B122D" w14:textId="37C3B59C" w:rsidR="00962C6E" w:rsidRPr="007815F4" w:rsidRDefault="00226D1A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105AF2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1</w:t>
            </w:r>
            <w:r w:rsidR="00105AF2">
              <w:rPr>
                <w:sz w:val="20"/>
                <w:szCs w:val="20"/>
              </w:rPr>
              <w:t>.202</w:t>
            </w:r>
            <w:r>
              <w:rPr>
                <w:sz w:val="20"/>
                <w:szCs w:val="20"/>
              </w:rPr>
              <w:t>2</w:t>
            </w:r>
          </w:p>
        </w:tc>
      </w:tr>
      <w:tr w:rsidR="00962C6E" w14:paraId="115D7372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losing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9981D" w14:textId="75A001FB" w:rsidR="00962C6E" w:rsidRPr="007815F4" w:rsidRDefault="00226D1A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</w:t>
            </w:r>
            <w:r w:rsidR="00105AF2">
              <w:rPr>
                <w:sz w:val="20"/>
                <w:szCs w:val="20"/>
              </w:rPr>
              <w:t>.0</w:t>
            </w:r>
            <w:r>
              <w:rPr>
                <w:sz w:val="20"/>
                <w:szCs w:val="20"/>
              </w:rPr>
              <w:t>2</w:t>
            </w:r>
            <w:r w:rsidR="00105AF2">
              <w:rPr>
                <w:sz w:val="20"/>
                <w:szCs w:val="20"/>
              </w:rPr>
              <w:t>.2022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3DCD3485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302ED1" id="Group 69" o:spid="_x0000_s1026" style="width:32.15pt;height:.5pt;mso-position-horizontal-relative:char;mso-position-vertical-relative:line" coordsize="64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o:spid="_x0000_s1027" style="position:absolute;left:5;top:5;width:633;height:2" coordorigin="5,5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o:spid="_x0000_s1028" style="position:absolute;left:5;top:5;width:633;height:2;visibility:visible;mso-wrap-style:square;v-text-anchor:top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 path="m,l633,e" filled="f" strokeweight=".5pt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53D21D3F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 w:rsidR="00BF7640">
        <w:rPr>
          <w:rFonts w:cs="Calibri"/>
        </w:rPr>
        <w:t>endeav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8DDA70" id="Group 9" o:spid="_x0000_s1026" style="width:138.65pt;height:.5pt;mso-position-horizontal-relative:char;mso-position-vertical-relative:line" coordsize="27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o:spid="_x0000_s1027" style="position:absolute;left:5;top:5;width:2763;height:2" coordorigin="5,5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o:spid="_x0000_s1028" style="position:absolute;left:5;top:5;width:2763;height:2;visibility:visible;mso-wrap-style:square;v-text-anchor:top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 path="m,l2762,e" filled="f" strokeweight=".5pt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4B548873" w:rsidR="008C6C2A" w:rsidRPr="00105AF2" w:rsidRDefault="00BC7D4B" w:rsidP="008C6C2A">
      <w:pPr>
        <w:rPr>
          <w:bCs/>
          <w:color w:val="FF0000"/>
          <w:sz w:val="18"/>
          <w:szCs w:val="18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105AF2" w:rsidRPr="00105AF2">
        <w:rPr>
          <w:bCs/>
          <w:sz w:val="18"/>
          <w:szCs w:val="18"/>
        </w:rPr>
        <w:t>PR_00178692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 w:rsidSect="00D056AE">
      <w:type w:val="continuous"/>
      <w:pgSz w:w="12240" w:h="15840"/>
      <w:pgMar w:top="0" w:right="40" w:bottom="0" w:left="420" w:header="720" w:footer="720" w:gutter="0"/>
      <w:cols w:num="4" w:space="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kwNKgFABn/qhUtAAAA"/>
  </w:docVars>
  <w:rsids>
    <w:rsidRoot w:val="00962C6E"/>
    <w:rsid w:val="00033C0C"/>
    <w:rsid w:val="000F40B9"/>
    <w:rsid w:val="00105AF2"/>
    <w:rsid w:val="00137CE2"/>
    <w:rsid w:val="0015425E"/>
    <w:rsid w:val="00160295"/>
    <w:rsid w:val="001827F7"/>
    <w:rsid w:val="00194325"/>
    <w:rsid w:val="00195722"/>
    <w:rsid w:val="00226D1A"/>
    <w:rsid w:val="00237E8D"/>
    <w:rsid w:val="002973D9"/>
    <w:rsid w:val="002B7D3F"/>
    <w:rsid w:val="002D4398"/>
    <w:rsid w:val="00301691"/>
    <w:rsid w:val="00363CBC"/>
    <w:rsid w:val="004624A2"/>
    <w:rsid w:val="004D0FF3"/>
    <w:rsid w:val="004E069F"/>
    <w:rsid w:val="004E1D9F"/>
    <w:rsid w:val="004F0C7F"/>
    <w:rsid w:val="004F6AA3"/>
    <w:rsid w:val="00600E71"/>
    <w:rsid w:val="006D57F5"/>
    <w:rsid w:val="006D61E0"/>
    <w:rsid w:val="006F7B06"/>
    <w:rsid w:val="00747C8E"/>
    <w:rsid w:val="007815F4"/>
    <w:rsid w:val="00791AF2"/>
    <w:rsid w:val="007C6674"/>
    <w:rsid w:val="007F158C"/>
    <w:rsid w:val="008040FD"/>
    <w:rsid w:val="008C6C2A"/>
    <w:rsid w:val="00962C6E"/>
    <w:rsid w:val="00975069"/>
    <w:rsid w:val="009F384F"/>
    <w:rsid w:val="00A02752"/>
    <w:rsid w:val="00A269AA"/>
    <w:rsid w:val="00AC6176"/>
    <w:rsid w:val="00AE1DC3"/>
    <w:rsid w:val="00B55C3C"/>
    <w:rsid w:val="00B70014"/>
    <w:rsid w:val="00B76594"/>
    <w:rsid w:val="00BB669E"/>
    <w:rsid w:val="00BC7D4B"/>
    <w:rsid w:val="00BF7640"/>
    <w:rsid w:val="00C142F7"/>
    <w:rsid w:val="00CD1C2A"/>
    <w:rsid w:val="00D056AE"/>
    <w:rsid w:val="00D3257E"/>
    <w:rsid w:val="00DE27C1"/>
    <w:rsid w:val="00EC2A35"/>
    <w:rsid w:val="00F27033"/>
    <w:rsid w:val="00F44B29"/>
    <w:rsid w:val="00F64146"/>
    <w:rsid w:val="00FD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zevinar Jojua</cp:lastModifiedBy>
  <cp:revision>13</cp:revision>
  <dcterms:created xsi:type="dcterms:W3CDTF">2021-11-05T09:11:00Z</dcterms:created>
  <dcterms:modified xsi:type="dcterms:W3CDTF">2022-01-1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</Properties>
</file>